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C39" w:rsidRDefault="00505C39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20"/>
          <w:szCs w:val="20"/>
          <w:lang w:eastAsia="it-IT"/>
        </w:rPr>
      </w:pPr>
    </w:p>
    <w:p w:rsidR="004E0902" w:rsidRDefault="004E0902" w:rsidP="00505C39">
      <w:pPr>
        <w:keepNext/>
        <w:spacing w:after="0" w:line="240" w:lineRule="auto"/>
        <w:ind w:left="2832" w:firstLine="708"/>
        <w:jc w:val="both"/>
        <w:outlineLvl w:val="6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4E0902" w:rsidRDefault="004E0902" w:rsidP="00505C39">
      <w:pPr>
        <w:keepNext/>
        <w:spacing w:after="0" w:line="240" w:lineRule="auto"/>
        <w:ind w:left="2832" w:firstLine="708"/>
        <w:jc w:val="both"/>
        <w:outlineLvl w:val="6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811885" w:rsidRPr="00481E35" w:rsidRDefault="00811885" w:rsidP="00811885">
      <w:pPr>
        <w:spacing w:after="0" w:line="240" w:lineRule="auto"/>
        <w:ind w:firstLine="3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  <w:r>
        <w:rPr>
          <w:rFonts w:ascii="Arial" w:eastAsia="Times New Roman" w:hAnsi="Arial" w:cs="Arial"/>
          <w:b/>
          <w:sz w:val="18"/>
          <w:szCs w:val="18"/>
          <w:lang w:eastAsia="it-IT"/>
        </w:rPr>
        <w:t xml:space="preserve">To the </w:t>
      </w:r>
      <w:r w:rsidRPr="00481E35">
        <w:rPr>
          <w:rFonts w:ascii="Arial" w:eastAsia="Times New Roman" w:hAnsi="Arial" w:cs="Arial"/>
          <w:b/>
          <w:sz w:val="18"/>
          <w:szCs w:val="18"/>
          <w:lang w:eastAsia="it-IT"/>
        </w:rPr>
        <w:t>Area Servizi per la Ricerca – Ufficio Formazione per la Ricerca</w:t>
      </w:r>
    </w:p>
    <w:p w:rsidR="003E2ACA" w:rsidRPr="00EE334C" w:rsidRDefault="00811885" w:rsidP="00811885">
      <w:pPr>
        <w:spacing w:after="0" w:line="240" w:lineRule="auto"/>
        <w:ind w:firstLine="3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Via </w:t>
      </w:r>
      <w:proofErr w:type="spellStart"/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>Mantica</w:t>
      </w:r>
      <w:proofErr w:type="spellEnd"/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, 31 </w:t>
      </w:r>
      <w:proofErr w:type="gramStart"/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- </w:t>
      </w:r>
      <w:r w:rsidRPr="003E0D3F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 33100</w:t>
      </w:r>
      <w:proofErr w:type="gramEnd"/>
      <w:r w:rsidRPr="003E0D3F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 UDINE</w:t>
      </w:r>
    </w:p>
    <w:p w:rsidR="00267908" w:rsidRPr="00EE334C" w:rsidRDefault="00267908" w:rsidP="00811885">
      <w:pPr>
        <w:keepNext/>
        <w:spacing w:after="0" w:line="240" w:lineRule="auto"/>
        <w:ind w:firstLine="3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</w:p>
    <w:p w:rsidR="0016425C" w:rsidRDefault="0016425C" w:rsidP="00811885">
      <w:pPr>
        <w:spacing w:after="0" w:line="240" w:lineRule="auto"/>
        <w:ind w:firstLine="3"/>
        <w:jc w:val="both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>To the coordinator _______</w:t>
      </w:r>
    </w:p>
    <w:p w:rsidR="0016425C" w:rsidRDefault="0016425C" w:rsidP="00811885">
      <w:pPr>
        <w:spacing w:after="0" w:line="240" w:lineRule="auto"/>
        <w:ind w:firstLine="3"/>
        <w:jc w:val="both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</w:p>
    <w:p w:rsidR="00267908" w:rsidRPr="00EE334C" w:rsidRDefault="0016425C" w:rsidP="00811885">
      <w:pPr>
        <w:spacing w:after="0" w:line="240" w:lineRule="auto"/>
        <w:ind w:firstLine="3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>To the Supervisor</w:t>
      </w:r>
      <w:r w:rsidR="00EE334C" w:rsidRPr="00EE334C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 </w:t>
      </w:r>
      <w:r>
        <w:rPr>
          <w:rFonts w:ascii="Arial" w:eastAsia="Times New Roman" w:hAnsi="Arial" w:cs="Arial"/>
          <w:b/>
          <w:sz w:val="18"/>
          <w:szCs w:val="18"/>
          <w:lang w:val="en-US" w:eastAsia="it-IT"/>
        </w:rPr>
        <w:t>_______</w:t>
      </w:r>
    </w:p>
    <w:p w:rsidR="00267908" w:rsidRPr="00EE334C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267908" w:rsidRPr="00EE334C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267908" w:rsidRPr="003E0D3F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</w:p>
    <w:p w:rsidR="00267908" w:rsidRPr="005C1930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267908" w:rsidRPr="005C1930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267908" w:rsidRPr="005C1930" w:rsidRDefault="00267908" w:rsidP="00267908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902AC8" w:rsidRPr="005C1930" w:rsidRDefault="00902AC8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</w:p>
    <w:p w:rsidR="00F91625" w:rsidRPr="00935819" w:rsidRDefault="00935819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  <w:r w:rsidRPr="00935819">
        <w:rPr>
          <w:rFonts w:ascii="Arial" w:eastAsia="Times New Roman" w:hAnsi="Arial" w:cs="Arial"/>
          <w:b/>
          <w:sz w:val="18"/>
          <w:szCs w:val="18"/>
          <w:lang w:val="en-US" w:eastAsia="it-IT"/>
        </w:rPr>
        <w:t xml:space="preserve">The undersigned </w:t>
      </w:r>
    </w:p>
    <w:p w:rsidR="00DF2513" w:rsidRPr="00935819" w:rsidRDefault="00DF2513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US" w:eastAsia="it-IT"/>
        </w:rPr>
      </w:pPr>
    </w:p>
    <w:p w:rsidR="00BE6552" w:rsidRPr="00935819" w:rsidRDefault="00BE6552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16425C" w:rsidRDefault="00935819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>Surname and Name</w:t>
      </w:r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177662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F91625" w:rsidRP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__</w:t>
      </w:r>
    </w:p>
    <w:p w:rsidR="0016425C" w:rsidRPr="00935819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</w:t>
      </w:r>
      <w:r w:rsidR="0016425C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</w:t>
      </w:r>
      <w:r w:rsidR="00935819">
        <w:rPr>
          <w:rFonts w:ascii="Arial" w:eastAsia="Times New Roman" w:hAnsi="Arial" w:cs="Arial"/>
          <w:sz w:val="18"/>
          <w:szCs w:val="18"/>
          <w:lang w:val="en-US" w:eastAsia="it-IT"/>
        </w:rPr>
        <w:t>______</w:t>
      </w: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</w:t>
      </w:r>
    </w:p>
    <w:p w:rsidR="0016425C" w:rsidRPr="00935819" w:rsidRDefault="0016425C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F91625" w:rsidRPr="00935819" w:rsidRDefault="00875AB7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proofErr w:type="gramStart"/>
      <w:r>
        <w:rPr>
          <w:rFonts w:ascii="Arial" w:eastAsia="Times New Roman" w:hAnsi="Arial" w:cs="Arial"/>
          <w:sz w:val="18"/>
          <w:szCs w:val="18"/>
          <w:lang w:val="en-US" w:eastAsia="it-IT"/>
        </w:rPr>
        <w:t>b</w:t>
      </w:r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>orn</w:t>
      </w:r>
      <w:proofErr w:type="gramEnd"/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n</w:t>
      </w:r>
      <w:r w:rsidR="00267908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____________________________</w:t>
      </w:r>
      <w:r w:rsid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</w:t>
      </w:r>
      <w:r w:rsidR="00F91625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>on</w:t>
      </w:r>
      <w:r w:rsidR="003E0D3F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F91625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</w:t>
      </w:r>
    </w:p>
    <w:p w:rsidR="00F91625" w:rsidRPr="00935819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F91625" w:rsidRPr="00935819" w:rsidRDefault="00935819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935819">
        <w:rPr>
          <w:rFonts w:ascii="Arial" w:eastAsia="Times New Roman" w:hAnsi="Arial" w:cs="Arial"/>
          <w:sz w:val="18"/>
          <w:szCs w:val="18"/>
          <w:lang w:val="en-US" w:eastAsia="it-IT"/>
        </w:rPr>
        <w:t>Enrolled in the Ph.D.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Course in  </w:t>
      </w:r>
      <w:r w:rsidR="0050345B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</w:t>
      </w:r>
      <w:r w:rsidR="00F91625" w:rsidRPr="00935819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</w:t>
      </w:r>
    </w:p>
    <w:p w:rsidR="00F91625" w:rsidRPr="00935819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F91625" w:rsidRPr="00873DD1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873DD1">
        <w:rPr>
          <w:rFonts w:ascii="Arial" w:eastAsia="Times New Roman" w:hAnsi="Arial" w:cs="Arial"/>
          <w:sz w:val="18"/>
          <w:szCs w:val="18"/>
          <w:lang w:val="en-US" w:eastAsia="it-IT"/>
        </w:rPr>
        <w:t>_______________________________________________________________________________</w:t>
      </w:r>
      <w:r w:rsidR="00935819" w:rsidRPr="00873DD1">
        <w:rPr>
          <w:rFonts w:ascii="Arial" w:eastAsia="Times New Roman" w:hAnsi="Arial" w:cs="Arial"/>
          <w:sz w:val="18"/>
          <w:szCs w:val="18"/>
          <w:lang w:val="en-US" w:eastAsia="it-IT"/>
        </w:rPr>
        <w:t>Cycle</w:t>
      </w:r>
      <w:r w:rsidRPr="00873DD1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___________</w:t>
      </w:r>
    </w:p>
    <w:p w:rsidR="00F91625" w:rsidRPr="00873DD1" w:rsidRDefault="00F91625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A83AC5" w:rsidRPr="00873DD1" w:rsidRDefault="00A83AC5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F91625" w:rsidRPr="00873DD1" w:rsidRDefault="00935819" w:rsidP="00F91625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</w:pPr>
      <w:r w:rsidRPr="00873DD1"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  <w:t>DECLARES</w:t>
      </w:r>
    </w:p>
    <w:p w:rsidR="00504B24" w:rsidRPr="00873DD1" w:rsidRDefault="00504B24" w:rsidP="00F91625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</w:pPr>
    </w:p>
    <w:p w:rsidR="00F97C56" w:rsidRDefault="003E0D3F" w:rsidP="00FA3F24">
      <w:pPr>
        <w:spacing w:after="0" w:line="48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FA3F24">
        <w:rPr>
          <w:rFonts w:ascii="Arial" w:eastAsia="Times New Roman" w:hAnsi="Arial" w:cs="Arial"/>
          <w:bCs/>
          <w:sz w:val="18"/>
          <w:szCs w:val="18"/>
          <w:lang w:val="en-US" w:eastAsia="it-IT"/>
        </w:rPr>
        <w:t>T</w:t>
      </w:r>
      <w:r w:rsidR="00875AB7">
        <w:rPr>
          <w:rFonts w:ascii="Arial" w:eastAsia="Times New Roman" w:hAnsi="Arial" w:cs="Arial"/>
          <w:bCs/>
          <w:sz w:val="18"/>
          <w:szCs w:val="18"/>
          <w:lang w:val="en-US" w:eastAsia="it-IT"/>
        </w:rPr>
        <w:t>o</w:t>
      </w:r>
      <w:r w:rsidR="00935819" w:rsidRPr="00FA3F24">
        <w:rPr>
          <w:rFonts w:ascii="Arial" w:eastAsia="Times New Roman" w:hAnsi="Arial" w:cs="Arial"/>
          <w:bCs/>
          <w:sz w:val="18"/>
          <w:szCs w:val="18"/>
          <w:lang w:val="en-US" w:eastAsia="it-IT"/>
        </w:rPr>
        <w:t xml:space="preserve"> </w:t>
      </w:r>
      <w:r w:rsidR="00875AB7">
        <w:rPr>
          <w:rFonts w:ascii="Arial" w:eastAsia="Times New Roman" w:hAnsi="Arial" w:cs="Arial"/>
          <w:bCs/>
          <w:sz w:val="18"/>
          <w:szCs w:val="18"/>
          <w:lang w:val="en-US" w:eastAsia="it-IT"/>
        </w:rPr>
        <w:t>withdrawal</w:t>
      </w:r>
      <w:r w:rsidR="00935819" w:rsidRPr="00FA3F24">
        <w:rPr>
          <w:rFonts w:ascii="Arial" w:eastAsia="Times New Roman" w:hAnsi="Arial" w:cs="Arial"/>
          <w:bCs/>
          <w:sz w:val="18"/>
          <w:szCs w:val="18"/>
          <w:lang w:val="en-US" w:eastAsia="it-IT"/>
        </w:rPr>
        <w:t xml:space="preserve"> expressly from the</w:t>
      </w:r>
      <w:r w:rsidR="00F97C56"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FA3F24" w:rsidRPr="00FA3F24">
        <w:rPr>
          <w:rFonts w:ascii="Arial" w:eastAsia="Times New Roman" w:hAnsi="Arial" w:cs="Arial"/>
          <w:sz w:val="18"/>
          <w:szCs w:val="18"/>
          <w:lang w:val="en-US" w:eastAsia="it-IT"/>
        </w:rPr>
        <w:t>above mention</w:t>
      </w:r>
      <w:r w:rsidR="00FA3F24">
        <w:rPr>
          <w:rFonts w:ascii="Arial" w:eastAsia="Times New Roman" w:hAnsi="Arial" w:cs="Arial"/>
          <w:sz w:val="18"/>
          <w:szCs w:val="18"/>
          <w:lang w:val="en-US" w:eastAsia="it-IT"/>
        </w:rPr>
        <w:t>ed</w:t>
      </w:r>
      <w:r w:rsidR="00FA3F24"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course with effect </w:t>
      </w:r>
      <w:proofErr w:type="gramStart"/>
      <w:r w:rsidR="00FA3F24" w:rsidRPr="00FA3F24">
        <w:rPr>
          <w:rFonts w:ascii="Arial" w:eastAsia="Times New Roman" w:hAnsi="Arial" w:cs="Arial"/>
          <w:sz w:val="18"/>
          <w:szCs w:val="18"/>
          <w:lang w:val="en-US" w:eastAsia="it-IT"/>
        </w:rPr>
        <w:t>f</w:t>
      </w:r>
      <w:r w:rsid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rom </w:t>
      </w:r>
      <w:r w:rsidR="00FA3F24"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 </w:t>
      </w:r>
      <w:r w:rsidR="00FA3F24"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_</w:t>
      </w:r>
      <w:r w:rsidR="00F97C56" w:rsidRPr="00FA3F24">
        <w:rPr>
          <w:rFonts w:ascii="Arial" w:eastAsia="Times New Roman" w:hAnsi="Arial" w:cs="Arial"/>
          <w:sz w:val="18"/>
          <w:szCs w:val="18"/>
          <w:lang w:val="en-US" w:eastAsia="it-IT"/>
        </w:rPr>
        <w:t>_</w:t>
      </w:r>
      <w:r w:rsidR="004E0902" w:rsidRPr="00FA3F24">
        <w:rPr>
          <w:rFonts w:ascii="Arial" w:eastAsia="Times New Roman" w:hAnsi="Arial" w:cs="Arial"/>
          <w:sz w:val="18"/>
          <w:szCs w:val="18"/>
          <w:lang w:val="en-US" w:eastAsia="it-IT"/>
        </w:rPr>
        <w:t>______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___</w:t>
      </w:r>
      <w:r w:rsid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and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875AB7">
        <w:rPr>
          <w:rFonts w:ascii="Arial" w:eastAsia="Times New Roman" w:hAnsi="Arial" w:cs="Arial"/>
          <w:sz w:val="18"/>
          <w:szCs w:val="18"/>
          <w:lang w:val="en-US" w:eastAsia="it-IT"/>
        </w:rPr>
        <w:t>to be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0D0003">
        <w:rPr>
          <w:rFonts w:ascii="Arial" w:eastAsia="Times New Roman" w:hAnsi="Arial" w:cs="Arial"/>
          <w:sz w:val="18"/>
          <w:szCs w:val="18"/>
          <w:lang w:val="en-US" w:eastAsia="it-IT"/>
        </w:rPr>
        <w:t xml:space="preserve">aware that the </w:t>
      </w:r>
      <w:r w:rsidR="00873DD1">
        <w:rPr>
          <w:rFonts w:ascii="Arial" w:eastAsia="Times New Roman" w:hAnsi="Arial" w:cs="Arial"/>
          <w:sz w:val="18"/>
          <w:szCs w:val="18"/>
          <w:lang w:val="en-US" w:eastAsia="it-IT"/>
        </w:rPr>
        <w:t>resignation is</w:t>
      </w:r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rrevocable</w:t>
      </w:r>
      <w:proofErr w:type="gramEnd"/>
      <w:r w:rsidR="00935819" w:rsidRPr="00935819">
        <w:rPr>
          <w:rFonts w:ascii="Arial" w:eastAsia="Times New Roman" w:hAnsi="Arial" w:cs="Arial"/>
          <w:sz w:val="18"/>
          <w:szCs w:val="18"/>
          <w:lang w:val="en-US" w:eastAsia="it-IT"/>
        </w:rPr>
        <w:t>.</w:t>
      </w:r>
    </w:p>
    <w:p w:rsidR="00FA3F24" w:rsidRPr="00FA3F24" w:rsidRDefault="00FA3F24" w:rsidP="00FA3F24">
      <w:pPr>
        <w:spacing w:after="0" w:line="480" w:lineRule="auto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FA3F24" w:rsidP="006D75A9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The </w:t>
      </w:r>
      <w:r w:rsidR="00875AB7" w:rsidRPr="00875AB7">
        <w:rPr>
          <w:rFonts w:ascii="Arial" w:eastAsia="Times New Roman" w:hAnsi="Arial" w:cs="Arial"/>
          <w:sz w:val="18"/>
          <w:szCs w:val="18"/>
          <w:lang w:val="en-US" w:eastAsia="it-IT"/>
        </w:rPr>
        <w:t>withdrawal</w:t>
      </w: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is motivated by:</w:t>
      </w:r>
    </w:p>
    <w:p w:rsidR="008F61B3" w:rsidRPr="00FA3F24" w:rsidRDefault="008F61B3" w:rsidP="004E0902">
      <w:pPr>
        <w:spacing w:after="0" w:line="48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4E0902">
      <w:pPr>
        <w:spacing w:after="0" w:line="48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>□</w:t>
      </w: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FA3F24" w:rsidRPr="00FA3F24">
        <w:rPr>
          <w:rFonts w:ascii="Arial" w:eastAsia="Times New Roman" w:hAnsi="Arial" w:cs="Arial"/>
          <w:sz w:val="18"/>
          <w:szCs w:val="18"/>
          <w:lang w:val="en-US" w:eastAsia="it-IT"/>
        </w:rPr>
        <w:t>finding a job</w:t>
      </w:r>
    </w:p>
    <w:p w:rsidR="008F61B3" w:rsidRPr="00FA3F24" w:rsidRDefault="00875AB7" w:rsidP="004E0902">
      <w:pPr>
        <w:spacing w:after="0" w:line="48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sz w:val="18"/>
          <w:szCs w:val="18"/>
          <w:lang w:val="en-US" w:eastAsia="it-IT"/>
        </w:rPr>
        <w:t>□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  <w:t>personal reasons</w:t>
      </w:r>
    </w:p>
    <w:p w:rsidR="006D75A9" w:rsidRPr="0016425C" w:rsidRDefault="008F61B3" w:rsidP="004E090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>□</w:t>
      </w: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proofErr w:type="gramStart"/>
      <w:r w:rsidR="00FA3F24" w:rsidRPr="00FA3F24">
        <w:rPr>
          <w:rFonts w:ascii="Arial" w:eastAsia="Times New Roman" w:hAnsi="Arial" w:cs="Arial"/>
          <w:sz w:val="18"/>
          <w:szCs w:val="18"/>
          <w:lang w:val="en-US" w:eastAsia="it-IT"/>
        </w:rPr>
        <w:t>other</w:t>
      </w:r>
      <w:proofErr w:type="gramEnd"/>
      <w:r w:rsidR="00FA3F24"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</w:t>
      </w:r>
      <w:r w:rsidR="006D75A9" w:rsidRPr="00FA3F24">
        <w:rPr>
          <w:rFonts w:ascii="Arial" w:eastAsia="Times New Roman" w:hAnsi="Arial" w:cs="Arial"/>
          <w:i/>
          <w:sz w:val="18"/>
          <w:szCs w:val="18"/>
          <w:lang w:val="en-US" w:eastAsia="it-IT"/>
        </w:rPr>
        <w:t>(</w:t>
      </w:r>
      <w:r w:rsidR="000D0003">
        <w:rPr>
          <w:rFonts w:ascii="Arial" w:eastAsia="Times New Roman" w:hAnsi="Arial" w:cs="Arial"/>
          <w:i/>
          <w:sz w:val="18"/>
          <w:szCs w:val="18"/>
          <w:lang w:val="en-US" w:eastAsia="it-IT"/>
        </w:rPr>
        <w:t>Specify</w:t>
      </w:r>
      <w:r w:rsidR="00FA3F24" w:rsidRPr="00FA3F24">
        <w:rPr>
          <w:rFonts w:ascii="Arial" w:eastAsia="Times New Roman" w:hAnsi="Arial" w:cs="Arial"/>
          <w:i/>
          <w:sz w:val="18"/>
          <w:szCs w:val="18"/>
          <w:lang w:val="en-US" w:eastAsia="it-IT"/>
        </w:rPr>
        <w:t xml:space="preserve"> </w:t>
      </w:r>
      <w:r w:rsidR="000D0003">
        <w:rPr>
          <w:rFonts w:ascii="Arial" w:eastAsia="Times New Roman" w:hAnsi="Arial" w:cs="Arial"/>
          <w:i/>
          <w:sz w:val="18"/>
          <w:szCs w:val="18"/>
          <w:lang w:val="en-US" w:eastAsia="it-IT"/>
        </w:rPr>
        <w:t>motiv</w:t>
      </w:r>
      <w:r w:rsidR="003E0D3F">
        <w:rPr>
          <w:rFonts w:ascii="Arial" w:eastAsia="Times New Roman" w:hAnsi="Arial" w:cs="Arial"/>
          <w:i/>
          <w:sz w:val="18"/>
          <w:szCs w:val="18"/>
          <w:lang w:val="en-US" w:eastAsia="it-IT"/>
        </w:rPr>
        <w:t>e</w:t>
      </w:r>
      <w:r w:rsidR="00676D2D" w:rsidRPr="00FA3F24">
        <w:rPr>
          <w:rFonts w:ascii="Arial" w:eastAsia="Times New Roman" w:hAnsi="Arial" w:cs="Arial"/>
          <w:i/>
          <w:sz w:val="18"/>
          <w:szCs w:val="18"/>
          <w:lang w:val="en-US" w:eastAsia="it-IT"/>
        </w:rPr>
        <w:t>)</w:t>
      </w:r>
    </w:p>
    <w:p w:rsidR="008F61B3" w:rsidRPr="00FA3F24" w:rsidRDefault="008F61B3" w:rsidP="008F61B3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 w:rsidRPr="00FA3F24">
        <w:rPr>
          <w:rFonts w:ascii="Arial" w:eastAsia="Times New Roman" w:hAnsi="Arial" w:cs="Arial"/>
          <w:sz w:val="18"/>
          <w:szCs w:val="18"/>
          <w:lang w:val="en-US" w:eastAsia="it-IT"/>
        </w:rPr>
        <w:tab/>
        <w:t xml:space="preserve"> </w:t>
      </w: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</w:p>
    <w:p w:rsidR="008F61B3" w:rsidRPr="00FA3F24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bCs/>
          <w:i/>
          <w:iCs/>
          <w:sz w:val="18"/>
          <w:szCs w:val="18"/>
          <w:lang w:val="en-US" w:eastAsia="it-IT"/>
        </w:rPr>
      </w:pPr>
    </w:p>
    <w:p w:rsidR="00902AC8" w:rsidRPr="00FA3F24" w:rsidRDefault="00902AC8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b/>
          <w:bCs/>
          <w:sz w:val="18"/>
          <w:szCs w:val="18"/>
          <w:lang w:val="en-US" w:eastAsia="it-IT"/>
        </w:rPr>
      </w:pPr>
    </w:p>
    <w:p w:rsidR="00F91625" w:rsidRPr="00FA3F24" w:rsidRDefault="000D0003" w:rsidP="00F91625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US" w:eastAsia="it-IT"/>
        </w:rPr>
      </w:pPr>
      <w:r>
        <w:rPr>
          <w:rFonts w:ascii="Arial" w:eastAsia="Times New Roman" w:hAnsi="Arial" w:cs="Arial"/>
          <w:sz w:val="18"/>
          <w:szCs w:val="18"/>
          <w:lang w:val="en-US" w:eastAsia="it-IT"/>
        </w:rPr>
        <w:t>Date and Place</w:t>
      </w:r>
      <w:r w:rsidR="001F0716" w:rsidRPr="00FA3F24">
        <w:rPr>
          <w:rFonts w:ascii="Arial" w:eastAsia="Times New Roman" w:hAnsi="Arial" w:cs="Arial"/>
          <w:sz w:val="18"/>
          <w:szCs w:val="18"/>
          <w:lang w:val="en-US" w:eastAsia="it-IT"/>
        </w:rPr>
        <w:t xml:space="preserve">, </w:t>
      </w:r>
      <w:r w:rsidR="001F0716" w:rsidRPr="006B1AA8">
        <w:rPr>
          <w:rFonts w:ascii="Arial" w:eastAsia="Times New Roman" w:hAnsi="Arial" w:cs="Arial"/>
          <w:sz w:val="18"/>
          <w:szCs w:val="18"/>
          <w:lang w:val="en-US" w:eastAsia="it-IT"/>
        </w:rPr>
        <w:t>_______________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>_____</w:t>
      </w:r>
      <w:r w:rsidR="00F71D18"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 xml:space="preserve">    </w:t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F71D18"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  <w:t>________________________________</w:t>
      </w:r>
      <w:r w:rsidR="00FA3F24" w:rsidRPr="006B1AA8">
        <w:rPr>
          <w:rFonts w:ascii="Arial" w:eastAsia="Times New Roman" w:hAnsi="Arial" w:cs="Arial"/>
          <w:sz w:val="18"/>
          <w:szCs w:val="18"/>
          <w:lang w:val="en-US" w:eastAsia="it-IT"/>
        </w:rPr>
        <w:t>_______</w:t>
      </w:r>
    </w:p>
    <w:p w:rsidR="00F71D18" w:rsidRPr="006B1AA8" w:rsidRDefault="00F71D18" w:rsidP="00F91625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val="en-US" w:eastAsia="it-IT"/>
        </w:rPr>
      </w:pP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Pr="006B1AA8">
        <w:rPr>
          <w:rFonts w:ascii="Arial" w:eastAsia="Times New Roman" w:hAnsi="Arial" w:cs="Arial"/>
          <w:sz w:val="18"/>
          <w:szCs w:val="18"/>
          <w:lang w:val="en-US" w:eastAsia="it-IT"/>
        </w:rPr>
        <w:tab/>
      </w:r>
      <w:r w:rsidR="00FA3F24" w:rsidRPr="006B1AA8">
        <w:rPr>
          <w:rFonts w:ascii="Arial" w:eastAsia="Times New Roman" w:hAnsi="Arial" w:cs="Arial"/>
          <w:sz w:val="18"/>
          <w:szCs w:val="18"/>
          <w:lang w:val="en-US" w:eastAsia="it-IT"/>
        </w:rPr>
        <w:t xml:space="preserve">                              </w:t>
      </w:r>
      <w:r w:rsidRPr="006B1AA8">
        <w:rPr>
          <w:rFonts w:ascii="Arial" w:eastAsia="Times New Roman" w:hAnsi="Arial" w:cs="Arial"/>
          <w:i/>
          <w:sz w:val="18"/>
          <w:szCs w:val="18"/>
          <w:lang w:val="en-US" w:eastAsia="it-IT"/>
        </w:rPr>
        <w:t>(</w:t>
      </w:r>
      <w:r w:rsidR="00FA3F24" w:rsidRPr="006B1AA8">
        <w:rPr>
          <w:rFonts w:ascii="Arial" w:eastAsia="Times New Roman" w:hAnsi="Arial" w:cs="Arial"/>
          <w:i/>
          <w:sz w:val="18"/>
          <w:szCs w:val="18"/>
          <w:lang w:val="en-US" w:eastAsia="it-IT"/>
        </w:rPr>
        <w:t>Ph.D. Student’s signature</w:t>
      </w:r>
      <w:r w:rsidRPr="006B1AA8">
        <w:rPr>
          <w:rFonts w:ascii="Arial" w:eastAsia="Times New Roman" w:hAnsi="Arial" w:cs="Arial"/>
          <w:i/>
          <w:sz w:val="18"/>
          <w:szCs w:val="18"/>
          <w:lang w:val="en-US" w:eastAsia="it-IT"/>
        </w:rPr>
        <w:t>)</w:t>
      </w:r>
    </w:p>
    <w:p w:rsidR="0016425C" w:rsidRDefault="0016425C" w:rsidP="00F91625">
      <w:pPr>
        <w:jc w:val="both"/>
        <w:rPr>
          <w:rFonts w:ascii="Arial" w:hAnsi="Arial" w:cs="Arial"/>
          <w:sz w:val="18"/>
          <w:szCs w:val="18"/>
          <w:lang w:val="en-US"/>
        </w:rPr>
      </w:pPr>
    </w:p>
    <w:p w:rsidR="0016425C" w:rsidRPr="0016425C" w:rsidRDefault="0016425C" w:rsidP="0016425C">
      <w:pPr>
        <w:rPr>
          <w:rFonts w:ascii="Arial" w:hAnsi="Arial" w:cs="Arial"/>
          <w:sz w:val="18"/>
          <w:szCs w:val="18"/>
          <w:lang w:val="en-US"/>
        </w:rPr>
      </w:pPr>
    </w:p>
    <w:p w:rsidR="0016425C" w:rsidRPr="0016425C" w:rsidRDefault="0016425C" w:rsidP="0016425C">
      <w:pPr>
        <w:rPr>
          <w:rFonts w:ascii="Arial" w:hAnsi="Arial" w:cs="Arial"/>
          <w:sz w:val="18"/>
          <w:szCs w:val="18"/>
          <w:lang w:val="en-US"/>
        </w:rPr>
      </w:pPr>
    </w:p>
    <w:p w:rsidR="0016425C" w:rsidRPr="0016425C" w:rsidRDefault="0016425C" w:rsidP="0016425C">
      <w:pPr>
        <w:rPr>
          <w:rFonts w:ascii="Arial" w:hAnsi="Arial" w:cs="Arial"/>
          <w:sz w:val="18"/>
          <w:szCs w:val="18"/>
          <w:lang w:val="en-US"/>
        </w:rPr>
      </w:pPr>
    </w:p>
    <w:p w:rsidR="0016425C" w:rsidRPr="0016425C" w:rsidRDefault="0016425C" w:rsidP="0016425C">
      <w:pPr>
        <w:rPr>
          <w:rFonts w:ascii="Arial" w:hAnsi="Arial" w:cs="Arial"/>
          <w:sz w:val="18"/>
          <w:szCs w:val="18"/>
          <w:lang w:val="en-US"/>
        </w:rPr>
      </w:pPr>
    </w:p>
    <w:p w:rsidR="0016425C" w:rsidRDefault="0016425C" w:rsidP="0016425C">
      <w:pPr>
        <w:rPr>
          <w:rFonts w:ascii="Arial" w:hAnsi="Arial" w:cs="Arial"/>
          <w:sz w:val="18"/>
          <w:szCs w:val="18"/>
          <w:lang w:val="en-US"/>
        </w:rPr>
      </w:pPr>
    </w:p>
    <w:p w:rsidR="00F91625" w:rsidRPr="0016425C" w:rsidRDefault="0016425C" w:rsidP="0016425C">
      <w:pPr>
        <w:spacing w:after="0" w:line="240" w:lineRule="auto"/>
        <w:rPr>
          <w:rFonts w:ascii="Arial" w:hAnsi="Arial" w:cs="Arial"/>
          <w:sz w:val="16"/>
          <w:szCs w:val="18"/>
          <w:lang w:val="en-GB"/>
        </w:rPr>
      </w:pPr>
      <w:r w:rsidRPr="0016425C">
        <w:rPr>
          <w:rFonts w:ascii="Arial" w:hAnsi="Arial" w:cs="Arial"/>
          <w:sz w:val="16"/>
          <w:szCs w:val="18"/>
          <w:lang w:val="en-GB"/>
        </w:rPr>
        <w:t>Cost of duty stamp fulfilled online- Authorisation of the Internal Revenue Service n. 59443/2015 of June 23, 2015.</w:t>
      </w:r>
      <w:bookmarkStart w:id="0" w:name="_GoBack"/>
      <w:bookmarkEnd w:id="0"/>
    </w:p>
    <w:sectPr w:rsidR="00F91625" w:rsidRPr="0016425C" w:rsidSect="004E0902">
      <w:headerReference w:type="default" r:id="rId7"/>
      <w:footerReference w:type="default" r:id="rId8"/>
      <w:pgSz w:w="11906" w:h="16838"/>
      <w:pgMar w:top="1109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5CCC" w:rsidRDefault="00215CCC" w:rsidP="004A0A54">
      <w:pPr>
        <w:spacing w:after="0" w:line="240" w:lineRule="auto"/>
      </w:pPr>
      <w:r>
        <w:separator/>
      </w:r>
    </w:p>
  </w:endnote>
  <w:endnote w:type="continuationSeparator" w:id="0">
    <w:p w:rsidR="00215CCC" w:rsidRDefault="00215CCC" w:rsidP="004A0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D2D" w:rsidRPr="00AA5424" w:rsidRDefault="00676D2D" w:rsidP="000A2FC9">
    <w:pPr>
      <w:pStyle w:val="Pidipagina"/>
      <w:rPr>
        <w:rFonts w:ascii="Arial" w:hAnsi="Arial" w:cs="Arial"/>
        <w:sz w:val="16"/>
        <w:szCs w:val="18"/>
      </w:rPr>
    </w:pPr>
    <w:r w:rsidRPr="00AA5424">
      <w:rPr>
        <w:rFonts w:ascii="Arial" w:hAnsi="Arial" w:cs="Arial"/>
        <w:sz w:val="16"/>
        <w:szCs w:val="18"/>
      </w:rPr>
      <w:t>REV.</w:t>
    </w:r>
    <w:r w:rsidR="00431978">
      <w:rPr>
        <w:rFonts w:ascii="Arial" w:hAnsi="Arial" w:cs="Arial"/>
        <w:sz w:val="16"/>
        <w:szCs w:val="18"/>
      </w:rPr>
      <w:t>EN</w:t>
    </w:r>
    <w:r w:rsidR="00811885">
      <w:rPr>
        <w:rFonts w:ascii="Arial" w:hAnsi="Arial" w:cs="Arial"/>
        <w:sz w:val="16"/>
        <w:szCs w:val="18"/>
      </w:rPr>
      <w:t xml:space="preserve">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5CCC" w:rsidRDefault="00215CCC" w:rsidP="004A0A54">
      <w:pPr>
        <w:spacing w:after="0" w:line="240" w:lineRule="auto"/>
      </w:pPr>
      <w:r>
        <w:separator/>
      </w:r>
    </w:p>
  </w:footnote>
  <w:footnote w:type="continuationSeparator" w:id="0">
    <w:p w:rsidR="00215CCC" w:rsidRDefault="00215CCC" w:rsidP="004A0A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D2D" w:rsidRDefault="00875AB7" w:rsidP="004E0902">
    <w:pPr>
      <w:pStyle w:val="Intestazione"/>
      <w:jc w:val="center"/>
      <w:rPr>
        <w:rFonts w:ascii="Arial" w:hAnsi="Arial" w:cs="Arial"/>
        <w:b/>
        <w:sz w:val="18"/>
        <w:lang w:val="en-US"/>
      </w:rPr>
    </w:pPr>
    <w:r>
      <w:rPr>
        <w:rFonts w:ascii="Arial" w:hAnsi="Arial" w:cs="Arial"/>
        <w:b/>
        <w:sz w:val="18"/>
        <w:lang w:val="en-US"/>
      </w:rPr>
      <w:t>WITHDRAWAL FROM THE</w:t>
    </w:r>
    <w:r w:rsidR="006B1AA8">
      <w:rPr>
        <w:rFonts w:ascii="Arial" w:hAnsi="Arial" w:cs="Arial"/>
        <w:b/>
        <w:sz w:val="18"/>
        <w:lang w:val="en-US"/>
      </w:rPr>
      <w:t xml:space="preserve"> PH.D. COURSE</w:t>
    </w:r>
  </w:p>
  <w:p w:rsidR="0016425C" w:rsidRPr="00EE334C" w:rsidRDefault="0016425C" w:rsidP="0016425C">
    <w:pPr>
      <w:pStyle w:val="Intestazione"/>
      <w:jc w:val="center"/>
      <w:rPr>
        <w:rFonts w:ascii="Arial" w:hAnsi="Arial" w:cs="Arial"/>
        <w:b/>
        <w:sz w:val="18"/>
        <w:lang w:val="en-US"/>
      </w:rPr>
    </w:pPr>
    <w:r>
      <w:rPr>
        <w:rFonts w:ascii="Arial" w:hAnsi="Arial" w:cs="Arial"/>
        <w:b/>
        <w:sz w:val="18"/>
        <w:lang w:val="en-US"/>
      </w:rPr>
      <w:t>The form must be uploaded on Esse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53339E"/>
    <w:multiLevelType w:val="hybridMultilevel"/>
    <w:tmpl w:val="52760BD8"/>
    <w:lvl w:ilvl="0" w:tplc="212613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B12A5C"/>
    <w:multiLevelType w:val="hybridMultilevel"/>
    <w:tmpl w:val="29982910"/>
    <w:lvl w:ilvl="0" w:tplc="4E28B084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BF04D1"/>
    <w:multiLevelType w:val="hybridMultilevel"/>
    <w:tmpl w:val="26109920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zSzMLSwMDU3tzRW0lEKTi0uzszPAykwrAUAg2XePywAAAA="/>
  </w:docVars>
  <w:rsids>
    <w:rsidRoot w:val="005A31E2"/>
    <w:rsid w:val="00022E31"/>
    <w:rsid w:val="00066F14"/>
    <w:rsid w:val="00082A8B"/>
    <w:rsid w:val="000861F7"/>
    <w:rsid w:val="000A2FC9"/>
    <w:rsid w:val="000A30D5"/>
    <w:rsid w:val="000C10DF"/>
    <w:rsid w:val="000D0003"/>
    <w:rsid w:val="000D1F24"/>
    <w:rsid w:val="000F04F0"/>
    <w:rsid w:val="00122866"/>
    <w:rsid w:val="0016425C"/>
    <w:rsid w:val="00175C33"/>
    <w:rsid w:val="00177662"/>
    <w:rsid w:val="00186315"/>
    <w:rsid w:val="001B7EC9"/>
    <w:rsid w:val="001E5D81"/>
    <w:rsid w:val="001F0716"/>
    <w:rsid w:val="0021362D"/>
    <w:rsid w:val="00215CCC"/>
    <w:rsid w:val="00234B51"/>
    <w:rsid w:val="00267908"/>
    <w:rsid w:val="00267E27"/>
    <w:rsid w:val="00271CB1"/>
    <w:rsid w:val="002751A7"/>
    <w:rsid w:val="002A6017"/>
    <w:rsid w:val="00346B94"/>
    <w:rsid w:val="00370504"/>
    <w:rsid w:val="00396994"/>
    <w:rsid w:val="003D27A0"/>
    <w:rsid w:val="003E0D3F"/>
    <w:rsid w:val="003E2463"/>
    <w:rsid w:val="003E2ACA"/>
    <w:rsid w:val="003F0621"/>
    <w:rsid w:val="00431978"/>
    <w:rsid w:val="00481E35"/>
    <w:rsid w:val="004A0A54"/>
    <w:rsid w:val="004E0902"/>
    <w:rsid w:val="004F3455"/>
    <w:rsid w:val="0050345B"/>
    <w:rsid w:val="00504B24"/>
    <w:rsid w:val="00505C39"/>
    <w:rsid w:val="005075FA"/>
    <w:rsid w:val="00521B31"/>
    <w:rsid w:val="00531D39"/>
    <w:rsid w:val="005561C6"/>
    <w:rsid w:val="0058689C"/>
    <w:rsid w:val="00587ABF"/>
    <w:rsid w:val="0059585E"/>
    <w:rsid w:val="005A31E2"/>
    <w:rsid w:val="005C1930"/>
    <w:rsid w:val="005C7EFA"/>
    <w:rsid w:val="005D0955"/>
    <w:rsid w:val="00610353"/>
    <w:rsid w:val="00630092"/>
    <w:rsid w:val="00676D2D"/>
    <w:rsid w:val="006B1AA8"/>
    <w:rsid w:val="006D75A9"/>
    <w:rsid w:val="006E20C3"/>
    <w:rsid w:val="006E3993"/>
    <w:rsid w:val="006F55D6"/>
    <w:rsid w:val="00702AA0"/>
    <w:rsid w:val="00721294"/>
    <w:rsid w:val="00786100"/>
    <w:rsid w:val="007C11D9"/>
    <w:rsid w:val="007C7FD9"/>
    <w:rsid w:val="007E05E6"/>
    <w:rsid w:val="00811885"/>
    <w:rsid w:val="00842E12"/>
    <w:rsid w:val="00873DD1"/>
    <w:rsid w:val="00875AB7"/>
    <w:rsid w:val="008C6CA3"/>
    <w:rsid w:val="008D4CC2"/>
    <w:rsid w:val="008F61B3"/>
    <w:rsid w:val="00902AC8"/>
    <w:rsid w:val="009229AF"/>
    <w:rsid w:val="00935819"/>
    <w:rsid w:val="00984BBF"/>
    <w:rsid w:val="009E0A0A"/>
    <w:rsid w:val="00A11B50"/>
    <w:rsid w:val="00A24E11"/>
    <w:rsid w:val="00A6117C"/>
    <w:rsid w:val="00A63733"/>
    <w:rsid w:val="00A800DA"/>
    <w:rsid w:val="00A83AC5"/>
    <w:rsid w:val="00A85935"/>
    <w:rsid w:val="00A916BD"/>
    <w:rsid w:val="00A96739"/>
    <w:rsid w:val="00AA5424"/>
    <w:rsid w:val="00B25FC0"/>
    <w:rsid w:val="00BB560B"/>
    <w:rsid w:val="00BE6552"/>
    <w:rsid w:val="00C12E97"/>
    <w:rsid w:val="00C75566"/>
    <w:rsid w:val="00CA1FC6"/>
    <w:rsid w:val="00CF16E4"/>
    <w:rsid w:val="00D25A55"/>
    <w:rsid w:val="00D452ED"/>
    <w:rsid w:val="00D60B24"/>
    <w:rsid w:val="00D854FE"/>
    <w:rsid w:val="00D97640"/>
    <w:rsid w:val="00DB617F"/>
    <w:rsid w:val="00DF2513"/>
    <w:rsid w:val="00E56E41"/>
    <w:rsid w:val="00E7215B"/>
    <w:rsid w:val="00EE334C"/>
    <w:rsid w:val="00EE62B8"/>
    <w:rsid w:val="00F15D1F"/>
    <w:rsid w:val="00F71D18"/>
    <w:rsid w:val="00F91625"/>
    <w:rsid w:val="00F9227F"/>
    <w:rsid w:val="00F97C56"/>
    <w:rsid w:val="00FA3F24"/>
    <w:rsid w:val="00FD059E"/>
    <w:rsid w:val="00FD2AA2"/>
    <w:rsid w:val="00FD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CC0470"/>
  <w15:docId w15:val="{DA32D132-7E3A-4A00-A918-A8DE97326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A31E2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5A3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3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31E2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D60B24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5C7EFA"/>
    <w:rPr>
      <w:i/>
      <w:iCs/>
    </w:rPr>
  </w:style>
  <w:style w:type="character" w:customStyle="1" w:styleId="longtext">
    <w:name w:val="long_text"/>
    <w:rsid w:val="003E2463"/>
  </w:style>
  <w:style w:type="character" w:customStyle="1" w:styleId="hps">
    <w:name w:val="hps"/>
    <w:rsid w:val="003E2463"/>
  </w:style>
  <w:style w:type="paragraph" w:styleId="Intestazione">
    <w:name w:val="header"/>
    <w:basedOn w:val="Normale"/>
    <w:link w:val="IntestazioneCarattere"/>
    <w:uiPriority w:val="99"/>
    <w:unhideWhenUsed/>
    <w:rsid w:val="004A0A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A0A54"/>
  </w:style>
  <w:style w:type="paragraph" w:styleId="Pidipagina">
    <w:name w:val="footer"/>
    <w:basedOn w:val="Normale"/>
    <w:link w:val="PidipaginaCarattere"/>
    <w:uiPriority w:val="99"/>
    <w:unhideWhenUsed/>
    <w:rsid w:val="004A0A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A0A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13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8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rina.DISANTOLO</dc:creator>
  <cp:lastModifiedBy>Elisabetta Grendene</cp:lastModifiedBy>
  <cp:revision>4</cp:revision>
  <cp:lastPrinted>2018-01-25T15:27:00Z</cp:lastPrinted>
  <dcterms:created xsi:type="dcterms:W3CDTF">2019-04-12T11:00:00Z</dcterms:created>
  <dcterms:modified xsi:type="dcterms:W3CDTF">2021-02-23T13:52:00Z</dcterms:modified>
</cp:coreProperties>
</file>